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2CB05" w14:textId="2D2538CE" w:rsidR="005A5136" w:rsidRDefault="005A5136" w:rsidP="00DB7573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Social Media Text</w:t>
      </w:r>
    </w:p>
    <w:p w14:paraId="095DDA9A" w14:textId="442F503B" w:rsidR="00B40065" w:rsidRDefault="005A5136" w:rsidP="00DB7573">
      <w:pPr>
        <w:pStyle w:val="ListParagraph"/>
        <w:numPr>
          <w:ilvl w:val="0"/>
          <w:numId w:val="1"/>
        </w:numPr>
        <w:spacing w:line="360" w:lineRule="auto"/>
      </w:pPr>
      <w:r>
        <w:t xml:space="preserve">A Scout is helpful to those around them. </w:t>
      </w:r>
      <w:r w:rsidR="00442D06">
        <w:t>Help</w:t>
      </w:r>
      <w:r>
        <w:t xml:space="preserve"> a </w:t>
      </w:r>
      <w:r w:rsidR="00862E58">
        <w:t xml:space="preserve">child in your community become a Scout </w:t>
      </w:r>
      <w:r>
        <w:t xml:space="preserve">by donating during </w:t>
      </w:r>
      <w:r w:rsidR="00B23604">
        <w:t>Black Swamp Area</w:t>
      </w:r>
      <w:r>
        <w:t xml:space="preserve"> Council’s </w:t>
      </w:r>
      <w:r w:rsidR="00B23604">
        <w:t>30 Days to Stronger Scouting through March</w:t>
      </w:r>
      <w:r w:rsidR="00B40065">
        <w:t>!</w:t>
      </w:r>
      <w:r w:rsidR="0022578B">
        <w:t xml:space="preserve"> #</w:t>
      </w:r>
      <w:r w:rsidR="00F6458F">
        <w:t>H</w:t>
      </w:r>
      <w:r w:rsidR="0022578B">
        <w:t>elp</w:t>
      </w:r>
      <w:r w:rsidR="00B403D6">
        <w:t>AS</w:t>
      </w:r>
      <w:r w:rsidR="0022578B">
        <w:t>cout</w:t>
      </w:r>
      <w:r w:rsidR="00B403D6">
        <w:t>O</w:t>
      </w:r>
      <w:r w:rsidR="0022578B">
        <w:t>ut</w:t>
      </w:r>
      <w:r w:rsidR="00862E58">
        <w:br/>
      </w:r>
    </w:p>
    <w:p w14:paraId="6BBF29A2" w14:textId="3D007D82" w:rsidR="00862E58" w:rsidRDefault="00B40065" w:rsidP="00DB7573">
      <w:pPr>
        <w:pStyle w:val="ListParagraph"/>
        <w:numPr>
          <w:ilvl w:val="0"/>
          <w:numId w:val="1"/>
        </w:numPr>
        <w:spacing w:line="360" w:lineRule="auto"/>
      </w:pPr>
      <w:r>
        <w:t xml:space="preserve">Scouting helps </w:t>
      </w:r>
      <w:r w:rsidR="00D452A5">
        <w:t xml:space="preserve">kids </w:t>
      </w:r>
      <w:r>
        <w:t xml:space="preserve">explore new places. </w:t>
      </w:r>
      <w:r w:rsidR="00DB7573">
        <w:t>By</w:t>
      </w:r>
      <w:r>
        <w:t xml:space="preserve"> donating during </w:t>
      </w:r>
      <w:r w:rsidR="00B23604">
        <w:t>Black Swamp Area Council’s 30 Days to Stronger Scouting through March</w:t>
      </w:r>
      <w:r>
        <w:t xml:space="preserve">, you can help a Scout broaden their worldview. </w:t>
      </w:r>
      <w:r w:rsidR="00DB7573">
        <w:t>Help us raise $</w:t>
      </w:r>
      <w:r w:rsidR="00B23604">
        <w:t>62,500</w:t>
      </w:r>
      <w:r w:rsidR="00DB7573">
        <w:t xml:space="preserve"> to support Scouting in your community. </w:t>
      </w:r>
    </w:p>
    <w:p w14:paraId="14871D41" w14:textId="77777777" w:rsidR="00DB7573" w:rsidRDefault="00DB7573" w:rsidP="00DB7573">
      <w:pPr>
        <w:pStyle w:val="ListParagraph"/>
        <w:spacing w:line="360" w:lineRule="auto"/>
      </w:pPr>
    </w:p>
    <w:p w14:paraId="7490DE0B" w14:textId="2CC44238" w:rsidR="00862E58" w:rsidRDefault="00D452A5" w:rsidP="00DB7573">
      <w:pPr>
        <w:pStyle w:val="ListParagraph"/>
        <w:numPr>
          <w:ilvl w:val="0"/>
          <w:numId w:val="1"/>
        </w:numPr>
        <w:spacing w:line="360" w:lineRule="auto"/>
      </w:pPr>
      <w:r>
        <w:t>Happy life, happy Scout! A Scout is always cheerful when helping their fellow Scouts and</w:t>
      </w:r>
      <w:r w:rsidR="00DB7573">
        <w:t xml:space="preserve"> </w:t>
      </w:r>
      <w:r>
        <w:t xml:space="preserve">community. Keep a Scout </w:t>
      </w:r>
      <w:r w:rsidR="00DB7573">
        <w:t>cheerful</w:t>
      </w:r>
      <w:r>
        <w:t xml:space="preserve"> by donating to </w:t>
      </w:r>
      <w:r w:rsidR="00B23604">
        <w:t>Black Swamp Area Council’s 30 Days to Stronger Scouting through March</w:t>
      </w:r>
      <w:r>
        <w:t xml:space="preserve">! </w:t>
      </w:r>
      <w:r w:rsidR="00DB7573">
        <w:t xml:space="preserve">You can change the life of a child forever. </w:t>
      </w:r>
    </w:p>
    <w:p w14:paraId="51D85DBC" w14:textId="77777777" w:rsidR="00862E58" w:rsidRDefault="00862E58" w:rsidP="00DB7573">
      <w:pPr>
        <w:pStyle w:val="ListParagraph"/>
        <w:spacing w:line="360" w:lineRule="auto"/>
      </w:pPr>
    </w:p>
    <w:p w14:paraId="20582021" w14:textId="60F99E72" w:rsidR="00474EBF" w:rsidRDefault="0022578B" w:rsidP="00DB7573">
      <w:pPr>
        <w:pStyle w:val="ListParagraph"/>
        <w:numPr>
          <w:ilvl w:val="0"/>
          <w:numId w:val="1"/>
        </w:numPr>
        <w:spacing w:line="360" w:lineRule="auto"/>
      </w:pPr>
      <w:r>
        <w:t xml:space="preserve">Summer camps are where Scouts can be </w:t>
      </w:r>
      <w:r w:rsidR="00F6458F">
        <w:t>kids</w:t>
      </w:r>
      <w:r w:rsidR="00B403D6">
        <w:t xml:space="preserve"> and a place for adventure</w:t>
      </w:r>
      <w:r>
        <w:t xml:space="preserve">. Help </w:t>
      </w:r>
      <w:r w:rsidR="00B403D6">
        <w:t xml:space="preserve">support a Scout in your community </w:t>
      </w:r>
      <w:r>
        <w:t xml:space="preserve">by donating to </w:t>
      </w:r>
      <w:r w:rsidR="00B23604">
        <w:t xml:space="preserve">Black Swamp Area Council’s 30 Days to Stronger Scouting through March! </w:t>
      </w:r>
      <w:r w:rsidR="00B403D6">
        <w:t xml:space="preserve">Every dollar helps. </w:t>
      </w:r>
    </w:p>
    <w:p w14:paraId="7B3FDB64" w14:textId="77777777" w:rsidR="00DB7573" w:rsidRDefault="00DB7573" w:rsidP="00DB7573">
      <w:pPr>
        <w:pStyle w:val="ListParagraph"/>
        <w:spacing w:line="360" w:lineRule="auto"/>
      </w:pPr>
    </w:p>
    <w:p w14:paraId="15BD931A" w14:textId="5A474D8A" w:rsidR="00DB7573" w:rsidRDefault="00DB7573" w:rsidP="00DB7573">
      <w:pPr>
        <w:pStyle w:val="ListParagraph"/>
        <w:numPr>
          <w:ilvl w:val="0"/>
          <w:numId w:val="1"/>
        </w:numPr>
        <w:spacing w:line="360" w:lineRule="auto"/>
      </w:pPr>
      <w:r>
        <w:t xml:space="preserve">Scouting </w:t>
      </w:r>
      <w:r w:rsidR="00473AF3">
        <w:t xml:space="preserve">helps </w:t>
      </w:r>
      <w:r>
        <w:t xml:space="preserve">build </w:t>
      </w:r>
      <w:r w:rsidR="00473AF3">
        <w:t xml:space="preserve">character and healthy living! Donate to </w:t>
      </w:r>
      <w:r w:rsidR="00B23604">
        <w:t>Black Swamp Area Council’s 30 Days to Stronger Scouting through March</w:t>
      </w:r>
      <w:r w:rsidR="00473AF3">
        <w:t xml:space="preserve"> to help</w:t>
      </w:r>
      <w:r>
        <w:t xml:space="preserve"> support a Scout in your community.</w:t>
      </w:r>
      <w:r>
        <w:br/>
      </w:r>
    </w:p>
    <w:p w14:paraId="3C8E9CFE" w14:textId="6B8627E0" w:rsidR="00DB7573" w:rsidRDefault="00473AF3" w:rsidP="00DB7573">
      <w:pPr>
        <w:pStyle w:val="ListParagraph"/>
        <w:numPr>
          <w:ilvl w:val="0"/>
          <w:numId w:val="1"/>
        </w:numPr>
        <w:spacing w:line="360" w:lineRule="auto"/>
      </w:pPr>
      <w:r>
        <w:t>There are many memories made at summer camp</w:t>
      </w:r>
      <w:r w:rsidR="008873BC">
        <w:t xml:space="preserve"> and every Scout should have the chance to go. Make </w:t>
      </w:r>
      <w:r w:rsidR="00DB7573">
        <w:t>camp</w:t>
      </w:r>
      <w:r w:rsidR="008873BC">
        <w:t xml:space="preserve"> possible by donating to </w:t>
      </w:r>
      <w:r w:rsidR="00B23604">
        <w:t xml:space="preserve">Black Swamp Area Council’s 30 Days to Stronger Scouting through March! </w:t>
      </w:r>
      <w:r w:rsidR="008873BC">
        <w:t xml:space="preserve"> What are some of your favorite summer camp memories?</w:t>
      </w:r>
      <w:r w:rsidR="00DB7573">
        <w:br/>
      </w:r>
    </w:p>
    <w:p w14:paraId="678C9E47" w14:textId="7AAA6FFE" w:rsidR="00DB7573" w:rsidRDefault="00C20043" w:rsidP="00DB7573">
      <w:pPr>
        <w:pStyle w:val="ListParagraph"/>
        <w:numPr>
          <w:ilvl w:val="0"/>
          <w:numId w:val="1"/>
        </w:numPr>
        <w:spacing w:line="360" w:lineRule="auto"/>
      </w:pPr>
      <w:r>
        <w:t>There is no place</w:t>
      </w:r>
      <w:r w:rsidR="00DB7573">
        <w:t xml:space="preserve"> to belong like Scouting!</w:t>
      </w:r>
      <w:r>
        <w:t xml:space="preserve"> #</w:t>
      </w:r>
      <w:r w:rsidR="00F6458F">
        <w:t>H</w:t>
      </w:r>
      <w:r>
        <w:t xml:space="preserve">elpascoutout and participate during </w:t>
      </w:r>
      <w:r w:rsidR="00B23604">
        <w:t>Black Swamp Area Council’s 30 Days to Stronger Scouting through March</w:t>
      </w:r>
      <w:r w:rsidR="00B23604">
        <w:t xml:space="preserve">. </w:t>
      </w:r>
      <w:r>
        <w:t xml:space="preserve"> </w:t>
      </w:r>
      <w:r w:rsidR="00DB7573">
        <w:t xml:space="preserve">You can help us support 1,000 kids and change their lives forever! </w:t>
      </w:r>
      <w:r>
        <w:t>#</w:t>
      </w:r>
      <w:r w:rsidR="00B23604">
        <w:t>strongerscouting</w:t>
      </w:r>
    </w:p>
    <w:p w14:paraId="33644FC2" w14:textId="77777777" w:rsidR="00DB7573" w:rsidRDefault="00DB7573" w:rsidP="00DB7573">
      <w:pPr>
        <w:pStyle w:val="ListParagraph"/>
        <w:spacing w:line="360" w:lineRule="auto"/>
      </w:pPr>
    </w:p>
    <w:p w14:paraId="4D0DFA51" w14:textId="0039F585" w:rsidR="00B403D6" w:rsidRDefault="00F76727" w:rsidP="00B403D6">
      <w:pPr>
        <w:pStyle w:val="ListParagraph"/>
        <w:numPr>
          <w:ilvl w:val="0"/>
          <w:numId w:val="1"/>
        </w:numPr>
        <w:spacing w:line="360" w:lineRule="auto"/>
      </w:pPr>
      <w:r>
        <w:t>One week at camp can change a life! Help change</w:t>
      </w:r>
      <w:r w:rsidR="008C06A5">
        <w:t xml:space="preserve"> a local Scout’s life by donating during </w:t>
      </w:r>
      <w:r w:rsidR="00B23604">
        <w:t>Black Swamp Area Council’s 30 Days to Stronger Scouting through March</w:t>
      </w:r>
      <w:r w:rsidR="008C06A5">
        <w:t>. #</w:t>
      </w:r>
      <w:r w:rsidR="00B23604">
        <w:t>strongerscouting</w:t>
      </w:r>
    </w:p>
    <w:p w14:paraId="7704CE0F" w14:textId="77777777" w:rsidR="00B403D6" w:rsidRDefault="00B403D6" w:rsidP="00B403D6">
      <w:pPr>
        <w:pStyle w:val="ListParagraph"/>
      </w:pPr>
    </w:p>
    <w:p w14:paraId="7496A7E6" w14:textId="53B4145A" w:rsidR="00B403D6" w:rsidRDefault="00B403D6" w:rsidP="00B403D6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Did you know that $</w:t>
      </w:r>
      <w:r w:rsidR="00B23604">
        <w:t>250</w:t>
      </w:r>
      <w:r>
        <w:t xml:space="preserve"> supports one Scout for an entire year? You can help make Scouting a possibility for a child whose parents might not be able to afford it. Help frame a child’s future by donating during </w:t>
      </w:r>
      <w:r w:rsidR="00B23604">
        <w:t>Black Swamp Area Council’s 30 Days to Stronger Scouting through March</w:t>
      </w:r>
      <w:r>
        <w:t>. #</w:t>
      </w:r>
      <w:r w:rsidR="00B23604">
        <w:t>strongerscouting</w:t>
      </w:r>
    </w:p>
    <w:p w14:paraId="1E833C53" w14:textId="77777777" w:rsidR="00B403D6" w:rsidRDefault="00B403D6" w:rsidP="00B403D6">
      <w:pPr>
        <w:pStyle w:val="ListParagraph"/>
      </w:pPr>
    </w:p>
    <w:p w14:paraId="62818975" w14:textId="1A62D361" w:rsidR="00B403D6" w:rsidRDefault="00B403D6" w:rsidP="00B403D6">
      <w:pPr>
        <w:pStyle w:val="ListParagraph"/>
        <w:numPr>
          <w:ilvl w:val="0"/>
          <w:numId w:val="1"/>
        </w:numPr>
        <w:spacing w:line="360" w:lineRule="auto"/>
      </w:pPr>
      <w:r>
        <w:t xml:space="preserve">Scouts change the world with their leadership skills and character. Help us make our world a better place to live by donating to </w:t>
      </w:r>
      <w:r w:rsidR="00B23604">
        <w:t>Black Swamp Area Council’s 30 Days to Stronger Scouting through March</w:t>
      </w:r>
      <w:r>
        <w:t xml:space="preserve">. We want to impact </w:t>
      </w:r>
      <w:r w:rsidR="00B23604">
        <w:t xml:space="preserve">children’s </w:t>
      </w:r>
      <w:r>
        <w:t>lives. Will you help change the world for one Scout in your community?</w:t>
      </w:r>
    </w:p>
    <w:p w14:paraId="5439886C" w14:textId="65742A94" w:rsidR="008873BC" w:rsidRDefault="008873BC" w:rsidP="00DB7573">
      <w:pPr>
        <w:ind w:left="360"/>
      </w:pPr>
    </w:p>
    <w:p w14:paraId="71586197" w14:textId="77777777" w:rsidR="00121D08" w:rsidRPr="00425057" w:rsidRDefault="00121D08" w:rsidP="00A43D29">
      <w:pPr>
        <w:ind w:left="360"/>
      </w:pPr>
    </w:p>
    <w:sectPr w:rsidR="00121D08" w:rsidRPr="00425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54C81"/>
    <w:multiLevelType w:val="hybridMultilevel"/>
    <w:tmpl w:val="4882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LI0MjIzNzM1sTRW0lEKTi0uzszPAykwrgUAr3HgAiwAAAA="/>
  </w:docVars>
  <w:rsids>
    <w:rsidRoot w:val="005A5136"/>
    <w:rsid w:val="00113F49"/>
    <w:rsid w:val="00121D08"/>
    <w:rsid w:val="0022578B"/>
    <w:rsid w:val="0028243E"/>
    <w:rsid w:val="002D5B63"/>
    <w:rsid w:val="00425057"/>
    <w:rsid w:val="00442D06"/>
    <w:rsid w:val="00473AF3"/>
    <w:rsid w:val="00474EBF"/>
    <w:rsid w:val="004C6F65"/>
    <w:rsid w:val="005A5136"/>
    <w:rsid w:val="0060367C"/>
    <w:rsid w:val="00605ED6"/>
    <w:rsid w:val="006206B7"/>
    <w:rsid w:val="00631FAE"/>
    <w:rsid w:val="0070383E"/>
    <w:rsid w:val="007905E3"/>
    <w:rsid w:val="00792F61"/>
    <w:rsid w:val="007A6C6E"/>
    <w:rsid w:val="00804CC8"/>
    <w:rsid w:val="00825583"/>
    <w:rsid w:val="00862E58"/>
    <w:rsid w:val="008873BC"/>
    <w:rsid w:val="008C06A5"/>
    <w:rsid w:val="008E04C1"/>
    <w:rsid w:val="00942D57"/>
    <w:rsid w:val="00944A38"/>
    <w:rsid w:val="009D3D1A"/>
    <w:rsid w:val="00A43D29"/>
    <w:rsid w:val="00A745C3"/>
    <w:rsid w:val="00AA73E1"/>
    <w:rsid w:val="00AF7D5C"/>
    <w:rsid w:val="00B23604"/>
    <w:rsid w:val="00B40065"/>
    <w:rsid w:val="00B403D6"/>
    <w:rsid w:val="00B82D87"/>
    <w:rsid w:val="00BA1797"/>
    <w:rsid w:val="00BC15F9"/>
    <w:rsid w:val="00BF13C7"/>
    <w:rsid w:val="00C20043"/>
    <w:rsid w:val="00CA266A"/>
    <w:rsid w:val="00CE3105"/>
    <w:rsid w:val="00D00F8D"/>
    <w:rsid w:val="00D452A5"/>
    <w:rsid w:val="00D56A1C"/>
    <w:rsid w:val="00D66949"/>
    <w:rsid w:val="00D96298"/>
    <w:rsid w:val="00DB7573"/>
    <w:rsid w:val="00E6537C"/>
    <w:rsid w:val="00ED4623"/>
    <w:rsid w:val="00F155DD"/>
    <w:rsid w:val="00F6104B"/>
    <w:rsid w:val="00F6458F"/>
    <w:rsid w:val="00F76727"/>
    <w:rsid w:val="00F97BC3"/>
    <w:rsid w:val="00FE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BD896"/>
  <w15:chartTrackingRefBased/>
  <w15:docId w15:val="{B772D431-5CC7-4B48-AA84-591285A29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1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00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C1512FECB1C5459EF497791C42C24F" ma:contentTypeVersion="12" ma:contentTypeDescription="Create a new document." ma:contentTypeScope="" ma:versionID="d9d6c31722481891133c072fb2cba14b">
  <xsd:schema xmlns:xsd="http://www.w3.org/2001/XMLSchema" xmlns:xs="http://www.w3.org/2001/XMLSchema" xmlns:p="http://schemas.microsoft.com/office/2006/metadata/properties" xmlns:ns2="ca557b0d-f137-4f13-8b12-34542c39bb91" xmlns:ns3="b1b30592-dc94-4c1a-8d26-3d76216d52ac" targetNamespace="http://schemas.microsoft.com/office/2006/metadata/properties" ma:root="true" ma:fieldsID="e2762aee492a7ce11d9c0a353213b9c5" ns2:_="" ns3:_="">
    <xsd:import namespace="ca557b0d-f137-4f13-8b12-34542c39bb91"/>
    <xsd:import namespace="b1b30592-dc94-4c1a-8d26-3d76216d52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57b0d-f137-4f13-8b12-34542c39bb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0592-dc94-4c1a-8d26-3d76216d52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D952FB-F041-4882-9056-189932BB7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57b0d-f137-4f13-8b12-34542c39bb91"/>
    <ds:schemaRef ds:uri="b1b30592-dc94-4c1a-8d26-3d76216d52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CE29B1-F2EB-4646-A270-3DE909A3AA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71010E-1DE6-483E-9AB8-0E063E131BC2}">
  <ds:schemaRefs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b1b30592-dc94-4c1a-8d26-3d76216d52ac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ca557b0d-f137-4f13-8b12-34542c39bb9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2</Words>
  <Characters>201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kayla Bohanan</dc:creator>
  <cp:keywords/>
  <dc:description/>
  <cp:lastModifiedBy>Erika Dutcher</cp:lastModifiedBy>
  <cp:revision>2</cp:revision>
  <dcterms:created xsi:type="dcterms:W3CDTF">2021-02-26T16:29:00Z</dcterms:created>
  <dcterms:modified xsi:type="dcterms:W3CDTF">2021-02-2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C1512FECB1C5459EF497791C42C24F</vt:lpwstr>
  </property>
</Properties>
</file>